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1996"/>
        <w:tblW w:w="5245" w:type="dxa"/>
        <w:tblLook w:val="04A0" w:firstRow="1" w:lastRow="0" w:firstColumn="1" w:lastColumn="0" w:noHBand="0" w:noVBand="1"/>
      </w:tblPr>
      <w:tblGrid>
        <w:gridCol w:w="1800"/>
        <w:gridCol w:w="960"/>
        <w:gridCol w:w="2485"/>
      </w:tblGrid>
      <w:tr w:rsidR="002039BC" w:rsidRPr="002039BC" w:rsidTr="002039BC">
        <w:trPr>
          <w:trHeight w:val="300"/>
        </w:trPr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Configurati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Column</w:t>
            </w:r>
          </w:p>
        </w:tc>
        <w:tc>
          <w:tcPr>
            <w:tcW w:w="24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Content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2% slope,  2 m Drainage Length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4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Time in second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Rainfall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m/min)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unoff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2% slope,  5 m Drainage Length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4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Time in second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Rainfall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unoff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7.6% slope,  2 m Drainage Length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24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Time in second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Rainfall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unoff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7.6% slope,  5 m Drainage Length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24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Time in second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Rainfall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  <w:tr w:rsidR="002039BC" w:rsidRPr="002039BC" w:rsidTr="002039BC">
        <w:trPr>
          <w:trHeight w:val="300"/>
        </w:trPr>
        <w:tc>
          <w:tcPr>
            <w:tcW w:w="18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2039BC" w:rsidRPr="002039BC" w:rsidRDefault="002039BC" w:rsidP="002039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unoff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</w:tbl>
    <w:p w:rsidR="002B0298" w:rsidRDefault="002039BC" w:rsidP="002039BC">
      <w:pPr>
        <w:jc w:val="center"/>
      </w:pPr>
      <w:r w:rsidRPr="002039BC">
        <w:rPr>
          <w:b/>
        </w:rPr>
        <w:t>Table 1.</w:t>
      </w:r>
      <w:r>
        <w:t xml:space="preserve"> Heading for the file ‘</w:t>
      </w:r>
      <w:r w:rsidRPr="002039BC">
        <w:t>FD_25_Drainage_Layer.mat</w:t>
      </w:r>
      <w:r>
        <w:t>’.</w:t>
      </w:r>
    </w:p>
    <w:p w:rsidR="002039BC" w:rsidRDefault="002039BC" w:rsidP="002039BC">
      <w:pPr>
        <w:jc w:val="center"/>
      </w:pPr>
    </w:p>
    <w:p w:rsidR="002039BC" w:rsidRDefault="002039BC" w:rsidP="002039BC">
      <w:pPr>
        <w:jc w:val="center"/>
      </w:pPr>
    </w:p>
    <w:p w:rsidR="002039BC" w:rsidRDefault="002039BC" w:rsidP="002039BC">
      <w:pPr>
        <w:jc w:val="center"/>
      </w:pPr>
    </w:p>
    <w:p w:rsidR="002039BC" w:rsidRDefault="002039BC" w:rsidP="002039BC">
      <w:pPr>
        <w:jc w:val="center"/>
      </w:pPr>
    </w:p>
    <w:p w:rsidR="002039BC" w:rsidRDefault="002039BC" w:rsidP="002039BC">
      <w:pPr>
        <w:jc w:val="center"/>
      </w:pPr>
    </w:p>
    <w:p w:rsidR="002039BC" w:rsidRDefault="002039BC" w:rsidP="002039BC">
      <w:pPr>
        <w:jc w:val="center"/>
      </w:pPr>
    </w:p>
    <w:p w:rsidR="002039BC" w:rsidRDefault="002039BC" w:rsidP="002039BC">
      <w:pPr>
        <w:jc w:val="center"/>
      </w:pPr>
    </w:p>
    <w:p w:rsidR="002039BC" w:rsidRDefault="002039BC" w:rsidP="002039BC">
      <w:pPr>
        <w:jc w:val="center"/>
      </w:pPr>
    </w:p>
    <w:p w:rsidR="002039BC" w:rsidRDefault="002039BC" w:rsidP="002039BC"/>
    <w:p w:rsidR="002039BC" w:rsidRDefault="002039BC" w:rsidP="002039BC">
      <w:pPr>
        <w:jc w:val="center"/>
      </w:pPr>
    </w:p>
    <w:p w:rsidR="002039BC" w:rsidRDefault="002039BC" w:rsidP="002039BC">
      <w:pPr>
        <w:jc w:val="center"/>
      </w:pPr>
      <w:r w:rsidRPr="002039BC">
        <w:rPr>
          <w:b/>
        </w:rPr>
        <w:t>Table 2.</w:t>
      </w:r>
      <w:r>
        <w:t xml:space="preserve"> Heading for the file ‘</w:t>
      </w:r>
      <w:proofErr w:type="spellStart"/>
      <w:r w:rsidRPr="002039BC">
        <w:t>Complete_Conventional_System.mat</w:t>
      </w:r>
      <w:proofErr w:type="spellEnd"/>
      <w:r>
        <w:t>’.</w:t>
      </w:r>
    </w:p>
    <w:tbl>
      <w:tblPr>
        <w:tblW w:w="7797" w:type="dxa"/>
        <w:jc w:val="center"/>
        <w:tblLook w:val="04A0" w:firstRow="1" w:lastRow="0" w:firstColumn="1" w:lastColumn="0" w:noHBand="0" w:noVBand="1"/>
      </w:tblPr>
      <w:tblGrid>
        <w:gridCol w:w="907"/>
        <w:gridCol w:w="6890"/>
      </w:tblGrid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Column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Content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Time in minute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Rainfall (Constant at 0.3 mm/min)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unoff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Time in minute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Rainfall (Constant at 0.6 mm/min)</w:t>
            </w:r>
          </w:p>
        </w:tc>
        <w:bookmarkStart w:id="0" w:name="_GoBack"/>
        <w:bookmarkEnd w:id="0"/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unoff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Time in minute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Rainfall (Constant at 1.2 mm/min)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unoff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Time in minute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ainfall (Time-varying 1 in 10 years 75% summer </w:t>
            </w:r>
            <w:proofErr w:type="spellStart"/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peak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d</w:t>
            </w: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ness</w:t>
            </w:r>
            <w:proofErr w:type="spellEnd"/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,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)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unoff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6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Time in minute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68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ainfall (Time-varying 1 in 100 years 75% summer </w:t>
            </w:r>
            <w:proofErr w:type="spellStart"/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peak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d</w:t>
            </w: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ness</w:t>
            </w:r>
            <w:proofErr w:type="spellEnd"/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,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)</w:t>
            </w:r>
          </w:p>
        </w:tc>
      </w:tr>
      <w:tr w:rsidR="002039BC" w:rsidRPr="002039BC" w:rsidTr="0011602E">
        <w:trPr>
          <w:trHeight w:val="300"/>
          <w:jc w:val="center"/>
        </w:trPr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6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39BC" w:rsidRPr="002039BC" w:rsidRDefault="002039BC" w:rsidP="00203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039B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unoff </w:t>
            </w:r>
            <w:r w:rsidR="0011602E">
              <w:rPr>
                <w:rFonts w:ascii="Calibri" w:eastAsia="Times New Roman" w:hAnsi="Calibri" w:cs="Calibri"/>
                <w:color w:val="000000"/>
                <w:lang w:eastAsia="en-GB"/>
              </w:rPr>
              <w:t>(mm/min)</w:t>
            </w:r>
          </w:p>
        </w:tc>
      </w:tr>
    </w:tbl>
    <w:p w:rsidR="002039BC" w:rsidRDefault="002039BC" w:rsidP="002039BC">
      <w:pPr>
        <w:jc w:val="center"/>
      </w:pPr>
    </w:p>
    <w:sectPr w:rsidR="002039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szA1MTU2MzQ3NDRW0lEKTi0uzszPAykwqgUA1FbaOSwAAAA="/>
  </w:docVars>
  <w:rsids>
    <w:rsidRoot w:val="002039BC"/>
    <w:rsid w:val="00002B0B"/>
    <w:rsid w:val="0011602E"/>
    <w:rsid w:val="001C6D32"/>
    <w:rsid w:val="002039BC"/>
    <w:rsid w:val="002B0298"/>
    <w:rsid w:val="005A7DFF"/>
    <w:rsid w:val="007E07C6"/>
    <w:rsid w:val="008629E8"/>
    <w:rsid w:val="00866F9C"/>
    <w:rsid w:val="00974938"/>
    <w:rsid w:val="00B14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9488F"/>
  <w15:chartTrackingRefBased/>
  <w15:docId w15:val="{85A06C2D-84F5-449C-B2AA-202965D7F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025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jie Peng</dc:creator>
  <cp:keywords/>
  <dc:description/>
  <cp:lastModifiedBy>Zhangjie Peng</cp:lastModifiedBy>
  <cp:revision>2</cp:revision>
  <dcterms:created xsi:type="dcterms:W3CDTF">2021-09-08T09:55:00Z</dcterms:created>
  <dcterms:modified xsi:type="dcterms:W3CDTF">2021-09-08T10:08:00Z</dcterms:modified>
</cp:coreProperties>
</file>